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ภาพอากาศวันนี้ฝนเริ่มมาตกทางด้านฝั่งอีสานแล้วภาคตะวันออกแล้วนะคะ สาเหตุตลอดทั้งสัปดาห์นี้นะคะ พายุโซนร้อน ชื่อว่า อีฝั่งตะวันออกของประเทศฟิลิปปินส์นี้นะคะ มีแนวโน้มจะทวีกำลังแรงขึ้นนะคะ แล้วก็จะเคลื่อนตัวเข้าไปในฝั่งมหาสมุทรแปซิฟิก ขณะที่มรสุมตะวันตกเฉียงใต้นะคะ วันนี้ก็ยังมีกำลังค่อนข้างแรง พัดเข้ามาปกคลุมทะเลอันดามัน ทะเลอันดามัน ประเทศไทยแล้วก็อ่าวไทยนะคะ บริเวณอ่าวตังเกี๋ยด้วยนะคะ ส่งลงให้เกิดฝนฟ้าคะนองแล้วฝนตกหนักค่ะ โดยเฉพาะบริเวณภาคอีสานและก้ภาคตะวันออกของไทยนะคะ สัปดาห์นี้ก็ระวังจากฝนที่ตกหนักสะสมด้วยนะคะ อาจจะส่งผลทำให้เกิดน้ำท่วน้ำป่าไหลหลากขึ้นได้นะคะ โดยเฉพาะพื้นที่ราบใกล้ทางน้ำไหลผ่านและพื้นที่ลุ่มค่ะ ในส่วนของคลื่นลมนะคะ ช่วงนี้ทั้งในบริเวณอันดามันแล้วก็อ่าวไทยนะคะ บริเวณที่มีฟ้าคะนองมีคลื่นสูง 2 เมตรนะคะ ขอให้ชาวประมงด้วยความระมัดระวัง หลีกเลี่ยงการเดินเรือยริเวณกันไว้ด้วยค่ะ มาดูรายละเอียดของสภาพอากาศวันนี้ถึงวันพรุ่งนี้กันต่อนะคะ รวมไปถึงข้อแนะนำเกษตรกรใร 7 วันข้างหน้าค่ะ ภาคะเหนือมีฝนฟ้าคะนอง ร้อยละ 60 ของพื้นที่ และมีฝนตกหนักบางแห่ง โดยในช่วงวันพฤหัสบดีนี้ ถึงวันศุกร์จะมีฝนลดลง 20-40 เปอร์เซ็นต์ของพื้นที่ บางแห่ง ส่วนมากทางตอนล่างของภาค ระยะนี้ระวังการระบาดของโรคพืชที่เกิดจากเชื้อรา ภาคตะวันออกเฉียงเหนือ 20-40 เปอร์เซ็นต์ ของพื้นที่ โดยตั้งแต่ในช่วงวันพฤหัสบดีถึงวันอาทิตย์นี้จะมีฝน ของพื้นที่ และมีฝนตกหนักถึงหนักมากบางแห่ง ภาคกลางมีฝนฟ้าคะนอง ร้อยละ 40 ของพื้นที่ มีฝนฟ้าคะนองบางแห่ง ในช่วงตั้งแต่วันพุธนี้จนถึงวันอาทิตย์ จะมีฝนฟ้าคะนองเพิ่มขึ้นเป็น 60-70 เปอร์เซ็นต์ของพื้นที่ และมีฝนตกหนักบางแห่ง อาจก่อให้เกิดน้ำท่วมขัง ใมี่ลุาภาคตะวันออกมีฝนฟ้าคะนอง ร้อยละ 20 ของพื้นที่ ในช่วงวันพุธถึงวันอาทิตย์นี้ มีฝนเพิ่มขึ้นเป็น 60-80 เปอร์เซ็นต์ของพื้นที่ และมีฝนตกหนักถึงหนักมากบางแห่ง ปิดท้ายภาคใต้มีฝน 10-20 เปอร์เซ็นต์ ของพื้นทส่วนมากทางตอนบนของภาค วันพฤหัสบดี ถึงวันอาทิตย์ จะมีฝนฟ้าคะนองเพิ่มขึ้นเป็น 70 เปอร์เซ็นต์ของพื้นที่ และมีฝนตกหนักบางแห่ง และกลับมาติดตามรายงาสภาพอากาศได้ในข่าวค่ำมิติใหม่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05:26:44Z</dcterms:created>
  <dcterms:modified xsi:type="dcterms:W3CDTF">2024-05-28T05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